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e42d2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49bf79d-4508-4a81-8220-d0b49aab83c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5Z</dcterms:created>
  <dcterms:modified xsi:type="dcterms:W3CDTF">2023-07-02T1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